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Jeffrey Davis</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ffre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is</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50 Kostner Avenue Skokie 6007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rdgator@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703766206</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